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16D9A15C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3C3A4D07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64</w:t>
      </w:r>
    </w:p>
    <w:p w14:paraId="4C1C8999" w14:textId="02ABD93C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2F47BA0F" w14:textId="13C0096A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E94FDBC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 w:rsidR="00236469"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219BCD0" w14:textId="16DE2C48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0454257F" w14:textId="2ED9CCFC" w:rsid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</w:t>
      </w:r>
      <w:r w:rsidR="00DE6723" w:rsidRPr="0077749D">
        <w:rPr>
          <w:b/>
          <w:bCs/>
          <w:sz w:val="40"/>
          <w:szCs w:val="40"/>
          <w:u w:val="single"/>
        </w:rPr>
        <w:t>Description</w:t>
      </w:r>
      <w:r w:rsidRPr="0077749D">
        <w:rPr>
          <w:b/>
          <w:bCs/>
          <w:sz w:val="40"/>
          <w:szCs w:val="40"/>
          <w:u w:val="single"/>
        </w:rPr>
        <w:t>:</w:t>
      </w:r>
      <w:r w:rsidR="00DE6723" w:rsidRPr="0077749D">
        <w:rPr>
          <w:b/>
          <w:bCs/>
          <w:sz w:val="40"/>
          <w:szCs w:val="40"/>
          <w:u w:val="single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 w:rsidRPr="0077749D">
        <w:rPr>
          <w:b/>
          <w:bCs/>
          <w:sz w:val="32"/>
          <w:szCs w:val="32"/>
        </w:rPr>
        <w:t>InvalidCourse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contain numbers.</w:t>
      </w:r>
    </w:p>
    <w:p w14:paraId="2525AD62" w14:textId="25ECB122" w:rsidR="65BA26AC" w:rsidRP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4289B4E6" w14:textId="45D6FEBF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4FA20203" w14:textId="33A6558F" w:rsidR="00DE6723" w:rsidRPr="008336C2" w:rsidRDefault="00DE6723" w:rsidP="008336C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course cod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4046EE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DD3BCF1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310A11E0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0AAB513" w14:textId="2C6CA567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58DEA09" w14:textId="1CEB4F00" w:rsidR="7547073E" w:rsidRPr="00DE6723" w:rsidRDefault="008336C2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336C2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61312" behindDoc="0" locked="0" layoutInCell="1" allowOverlap="1" wp14:anchorId="2B18D2AF" wp14:editId="644ACD9C">
            <wp:simplePos x="0" y="0"/>
            <wp:positionH relativeFrom="column">
              <wp:posOffset>0</wp:posOffset>
            </wp:positionH>
            <wp:positionV relativeFrom="paragraph">
              <wp:posOffset>357505</wp:posOffset>
            </wp:positionV>
            <wp:extent cx="6386195" cy="2782570"/>
            <wp:effectExtent l="0" t="0" r="0" b="0"/>
            <wp:wrapSquare wrapText="bothSides"/>
            <wp:docPr id="1516899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918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1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0825CCA5" w14:textId="6D98E08C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165F03C5" w:rsidR="65BA26AC" w:rsidRDefault="65BA26AC" w:rsidP="468E4AEA">
      <w:pPr>
        <w:rPr>
          <w:b/>
          <w:bCs/>
          <w:sz w:val="40"/>
          <w:szCs w:val="40"/>
          <w:u w:val="single"/>
        </w:rPr>
      </w:pP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36469"/>
    <w:rsid w:val="002E04C9"/>
    <w:rsid w:val="00365271"/>
    <w:rsid w:val="00365A4A"/>
    <w:rsid w:val="004B1A9A"/>
    <w:rsid w:val="005B242C"/>
    <w:rsid w:val="0061235D"/>
    <w:rsid w:val="0077749D"/>
    <w:rsid w:val="008336C2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98</Words>
  <Characters>427</Characters>
  <Application>Microsoft Office Word</Application>
  <DocSecurity>0</DocSecurity>
  <Lines>1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2</cp:revision>
  <dcterms:created xsi:type="dcterms:W3CDTF">2023-05-12T18:31:00Z</dcterms:created>
  <dcterms:modified xsi:type="dcterms:W3CDTF">2023-05-16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